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86BCA" w14:textId="263F5436" w:rsidR="00011530" w:rsidRDefault="00C71577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4B821458">
                <wp:simplePos x="0" y="0"/>
                <wp:positionH relativeFrom="column">
                  <wp:posOffset>3148330</wp:posOffset>
                </wp:positionH>
                <wp:positionV relativeFrom="paragraph">
                  <wp:posOffset>55245</wp:posOffset>
                </wp:positionV>
                <wp:extent cx="2809875" cy="340995"/>
                <wp:effectExtent l="0" t="0" r="9525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987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B9DD04" w14:textId="0052A714" w:rsidR="00C71577" w:rsidRPr="00C71577" w:rsidRDefault="00C71577" w:rsidP="00011530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:lang w:val="tr-T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:lang w:val="tr-T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ESLEK YÜKSEKOKUL MÜDÜRÜ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876A25C" id="Dikdörtgen: Köşeleri Yuvarlatılmış 3" o:spid="_x0000_s1026" style="position:absolute;margin-left:247.9pt;margin-top:4.35pt;width:221.25pt;height:26.8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" fillcolor="#2f5496 [2404]" stroked="f">
                <v:textbox>
                  <w:txbxContent>
                    <w:p w14:paraId="26B9DD04" w14:textId="0052A714" w:rsidR="00C71577" w:rsidRPr="00C71577" w:rsidRDefault="00C71577" w:rsidP="00011530">
                      <w:pPr>
                        <w:jc w:val="center"/>
                        <w:rPr>
                          <w:rFonts w:hAnsi="Calibri"/>
                          <w:kern w:val="24"/>
                          <w:sz w:val="28"/>
                          <w:szCs w:val="28"/>
                          <w:lang w:val="tr-T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hAnsi="Calibri"/>
                          <w:kern w:val="24"/>
                          <w:sz w:val="28"/>
                          <w:szCs w:val="28"/>
                          <w:lang w:val="tr-T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ESLEK YÜKSEKOKUL MÜDÜRÜ</w:t>
                      </w:r>
                    </w:p>
                  </w:txbxContent>
                </v:textbox>
              </v:roundrect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01ACB013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2A71B9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7CAFF8" wp14:editId="186EBB3A">
                <wp:simplePos x="0" y="0"/>
                <wp:positionH relativeFrom="column">
                  <wp:posOffset>2853689</wp:posOffset>
                </wp:positionH>
                <wp:positionV relativeFrom="paragraph">
                  <wp:posOffset>1869440</wp:posOffset>
                </wp:positionV>
                <wp:extent cx="3485515" cy="0"/>
                <wp:effectExtent l="0" t="0" r="0" b="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2A39AF" id="Düz Bağlayıcı 15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8CECB94" wp14:editId="054D1208">
                <wp:simplePos x="0" y="0"/>
                <wp:positionH relativeFrom="column">
                  <wp:posOffset>4586605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38100" b="1905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632BF6" id="Düz Bağlayıcı 11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FD99EB" wp14:editId="039FD3B0">
                <wp:simplePos x="0" y="0"/>
                <wp:positionH relativeFrom="column">
                  <wp:posOffset>4586605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38100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F1004E" id="Düz Bağlayıcı 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42118AE8">
                <wp:simplePos x="0" y="0"/>
                <wp:positionH relativeFrom="column">
                  <wp:posOffset>4586605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38100" b="2667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BAAB80" id="Düz Bağlayıcı 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D9468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4C4B2C66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D5E9EE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    <v:stroke dashstyle="dash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02AFF" wp14:editId="485BB24E">
                <wp:simplePos x="0" y="0"/>
                <wp:positionH relativeFrom="column">
                  <wp:posOffset>1906270</wp:posOffset>
                </wp:positionH>
                <wp:positionV relativeFrom="paragraph">
                  <wp:posOffset>3870325</wp:posOffset>
                </wp:positionV>
                <wp:extent cx="347980" cy="0"/>
                <wp:effectExtent l="0" t="0" r="0" b="0"/>
                <wp:wrapNone/>
                <wp:docPr id="48" name="Düz Bağlayıcı 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2F3E7E-2CAD-1A42-38AD-E52D01355B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8975E8" id="Düz Bağlayıcı 47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304.75pt" to="177.5pt,30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" strokecolor="#747070 [1614]" strokeweight=".5pt">
                <v:stroke joinstyle="miter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4C4D9FBF">
                <wp:simplePos x="0" y="0"/>
                <wp:positionH relativeFrom="column">
                  <wp:posOffset>1906270</wp:posOffset>
                </wp:positionH>
                <wp:positionV relativeFrom="paragraph">
                  <wp:posOffset>2924175</wp:posOffset>
                </wp:positionV>
                <wp:extent cx="347980" cy="0"/>
                <wp:effectExtent l="0" t="0" r="0" b="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CE94FE" id="Düz Bağlayıcı 4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" strokecolor="#747070 [1614]" strokeweight=".5pt">
                <v:stroke joinstyle="miter"/>
              </v:line>
            </w:pict>
          </mc:Fallback>
        </mc:AlternateContent>
      </w:r>
    </w:p>
    <w:p w14:paraId="365430FE" w14:textId="52280CBD" w:rsidR="00EC4201" w:rsidRPr="000C73AF" w:rsidRDefault="00EC4201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14:paraId="29CBCDDB" w14:textId="4C1B0C34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18345CAC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202882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3B977" w14:textId="61AD5750" w:rsidR="00011530" w:rsidRPr="002A1B20" w:rsidRDefault="00C7157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üksekokul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önetim</w:t>
                            </w:r>
                            <w:proofErr w:type="spellEnd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="0001153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A1499" id="Dikdörtgen: Köşeleri Yuvarlatılmış 7" o:spid="_x0000_s1027" style="position:absolute;margin-left:385.15pt;margin-top:7.4pt;width:159.7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" fillcolor="#2f5496 [2404]" stroked="f">
                <v:textbox>
                  <w:txbxContent>
                    <w:p w14:paraId="2AF3B977" w14:textId="61AD5750" w:rsidR="00011530" w:rsidRPr="002A1B20" w:rsidRDefault="00C71577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üksekokul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önetim</w:t>
                      </w:r>
                      <w:proofErr w:type="spellEnd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="0001153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57BBD881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3B466E17" w:rsidR="00011530" w:rsidRPr="000C73AF" w:rsidRDefault="00C7157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üksekokul</w:t>
                            </w:r>
                            <w:proofErr w:type="spellEnd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E59EE" id="Dikdörtgen: Köşeleri Yuvarlatılmış 6" o:spid="_x0000_s1028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" fillcolor="#2f5496 [2404]" stroked="f">
                <v:textbox>
                  <w:txbxContent>
                    <w:p w14:paraId="5D79F688" w14:textId="3B466E17" w:rsidR="00011530" w:rsidRPr="000C73AF" w:rsidRDefault="00C71577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üksekokul</w:t>
                      </w:r>
                      <w:proofErr w:type="spellEnd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26B5E72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5</wp:posOffset>
                </wp:positionV>
                <wp:extent cx="628650" cy="0"/>
                <wp:effectExtent l="0" t="0" r="0" b="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4BA3A3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2A1B20">
        <w:tab/>
      </w:r>
    </w:p>
    <w:p w14:paraId="78F9F6AF" w14:textId="592DE31B" w:rsidR="00EC4201" w:rsidRPr="00EC4201" w:rsidRDefault="00EC4201" w:rsidP="00EC4201"/>
    <w:p w14:paraId="5CCBD2F0" w14:textId="231937DA" w:rsidR="00EC4201" w:rsidRPr="00EC4201" w:rsidRDefault="006A2CA2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033FF0" wp14:editId="64CCE4CC">
                <wp:simplePos x="0" y="0"/>
                <wp:positionH relativeFrom="column">
                  <wp:posOffset>4262755</wp:posOffset>
                </wp:positionH>
                <wp:positionV relativeFrom="paragraph">
                  <wp:posOffset>179705</wp:posOffset>
                </wp:positionV>
                <wp:extent cx="352425" cy="9525"/>
                <wp:effectExtent l="0" t="0" r="28575" b="28575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24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36C2A3" id="Düz Bağlayıcı 13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4.15pt" to="363.4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 w:rsidR="000C73AF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1DBCE" wp14:editId="755EFC09">
                <wp:simplePos x="0" y="0"/>
                <wp:positionH relativeFrom="column">
                  <wp:posOffset>2938780</wp:posOffset>
                </wp:positionH>
                <wp:positionV relativeFrom="paragraph">
                  <wp:posOffset>17780</wp:posOffset>
                </wp:positionV>
                <wp:extent cx="1322070" cy="340995"/>
                <wp:effectExtent l="0" t="0" r="0" b="1905"/>
                <wp:wrapNone/>
                <wp:docPr id="6" name="Dikdörtgen: Köşeleri Yuvarlatılmış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981EB2-494B-A873-DBAA-D50395C5D2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0898E" w14:textId="23D0033B" w:rsidR="00011530" w:rsidRPr="000C73AF" w:rsidRDefault="00C7157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Müdür</w:t>
                            </w:r>
                            <w:proofErr w:type="spellEnd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B1DBCE" id="Dikdörtgen: Köşeleri Yuvarlatılmış 5" o:spid="_x0000_s1029" style="position:absolute;margin-left:231.4pt;margin-top:1.4pt;width:104.1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" fillcolor="#2f5496 [2404]" stroked="f">
                <v:textbox>
                  <w:txbxContent>
                    <w:p w14:paraId="6810898E" w14:textId="23D0033B" w:rsidR="00011530" w:rsidRPr="000C73AF" w:rsidRDefault="00C71577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Müdür</w:t>
                      </w:r>
                      <w:proofErr w:type="spellEnd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EDECD58" w14:textId="0B64D32C" w:rsidR="00EC4201" w:rsidRPr="00EC4201" w:rsidRDefault="0090358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88A4E" wp14:editId="2BFE39E8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4" name="Dikdörtgen: Köşeleri Yuvarlatılmış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09E511-D26B-501B-205A-EE4A533372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23F53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İdari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FB88A4E" id="Dikdörtgen: Köşeleri Yuvarlatılmış 23" o:spid="_x0000_s1034" style="position:absolute;margin-left:109.9pt;margin-top:21.25pt;width:114.8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" fillcolor="#2f5496 [2404]" stroked="f">
                <v:textbox>
                  <w:txbxContent>
                    <w:p w14:paraId="32823F53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İdari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EC420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8F03E3" wp14:editId="590EE89A">
                <wp:simplePos x="0" y="0"/>
                <wp:positionH relativeFrom="column">
                  <wp:posOffset>6339206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23" name="Dikdörtgen: Köşeleri Yuvarlatılmış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263C8B-9374-A6C1-7BCD-C2A1D12F732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EDFF2" w14:textId="5241BA28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kademik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38F03E3" id="Dikdörtgen: Köşeleri Yuvarlatılmış 22" o:spid="_x0000_s1035" style="position:absolute;margin-left:499.15pt;margin-top:21.25pt;width:135pt;height:26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" fillcolor="#2f5496 [2404]" stroked="f">
                <v:textbox>
                  <w:txbxContent>
                    <w:p w14:paraId="631EDFF2" w14:textId="5241BA28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kademik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ECBEA89" w14:textId="4A16E2E9" w:rsidR="00EC4201" w:rsidRPr="00EC4201" w:rsidRDefault="00EC4201" w:rsidP="00EC4201"/>
    <w:p w14:paraId="4BBA6DD3" w14:textId="4D38D95F" w:rsidR="00903584" w:rsidRDefault="00086F6D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088A3F83">
                <wp:simplePos x="0" y="0"/>
                <wp:positionH relativeFrom="column">
                  <wp:posOffset>4653280</wp:posOffset>
                </wp:positionH>
                <wp:positionV relativeFrom="paragraph">
                  <wp:posOffset>247015</wp:posOffset>
                </wp:positionV>
                <wp:extent cx="2466340" cy="514350"/>
                <wp:effectExtent l="0" t="0" r="0" b="0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514350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54FF3247" w:rsidR="00011530" w:rsidRPr="00E877A3" w:rsidRDefault="007D620F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Büro Hizmetleri </w:t>
                            </w:r>
                            <w:proofErr w:type="gramStart"/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Ve</w:t>
                            </w:r>
                            <w:proofErr w:type="gramEnd"/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Sekreterlik Bölüm</w:t>
                            </w:r>
                            <w:r w:rsidR="00086F6D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85E8C1" id="Dikdörtgen: Köşeleri Yuvarlatılmış 52" o:spid="_x0000_s1032" style="position:absolute;left:0;text-align:left;margin-left:366.4pt;margin-top:19.45pt;width:194.2pt;height:40.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" fillcolor="#2967a1 [2152]" stroked="f">
                <v:fill color2="#9cc2e5 [1944]" angle="180" colors="0 #2a69a2;31457f #609ed6;1 #9dc3e6" focus="100%" type="gradient"/>
                <v:textbox>
                  <w:txbxContent>
                    <w:p w14:paraId="3A8FA5B9" w14:textId="54FF3247" w:rsidR="00011530" w:rsidRPr="00E877A3" w:rsidRDefault="007D620F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Büro Hizmetleri </w:t>
                      </w:r>
                      <w:proofErr w:type="gramStart"/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Ve</w:t>
                      </w:r>
                      <w:proofErr w:type="gramEnd"/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 Sekreterlik Bölüm</w:t>
                      </w:r>
                      <w:r w:rsidR="00086F6D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ü</w:t>
                      </w:r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3EB7C786">
                <wp:simplePos x="0" y="0"/>
                <wp:positionH relativeFrom="column">
                  <wp:posOffset>7472680</wp:posOffset>
                </wp:positionH>
                <wp:positionV relativeFrom="paragraph">
                  <wp:posOffset>247014</wp:posOffset>
                </wp:positionV>
                <wp:extent cx="2162175" cy="523875"/>
                <wp:effectExtent l="0" t="0" r="9525" b="9525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52387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2D19D" w14:textId="600E6F98" w:rsidR="00A340B5" w:rsidRPr="00FA1611" w:rsidRDefault="007D620F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Otel, Lokanta ve İkram Hizmetleri 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  <w:p w14:paraId="33D58612" w14:textId="139195F7" w:rsidR="00011530" w:rsidRPr="000C793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95F98" id="Dikdörtgen: Köşeleri Yuvarlatılmış 53" o:spid="_x0000_s1033" style="position:absolute;left:0;text-align:left;margin-left:588.4pt;margin-top:19.45pt;width:170.25pt;height:41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332D19D" w14:textId="600E6F98" w:rsidR="00A340B5" w:rsidRPr="00FA1611" w:rsidRDefault="007D620F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Otel, Lokanta ve İkram Hizmetleri 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  <w:p w14:paraId="33D58612" w14:textId="139195F7" w:rsidR="00011530" w:rsidRPr="000C793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158A9AC3">
                <wp:simplePos x="0" y="0"/>
                <wp:positionH relativeFrom="column">
                  <wp:posOffset>7282179</wp:posOffset>
                </wp:positionH>
                <wp:positionV relativeFrom="paragraph">
                  <wp:posOffset>37466</wp:posOffset>
                </wp:positionV>
                <wp:extent cx="9525" cy="2400300"/>
                <wp:effectExtent l="0" t="0" r="28575" b="190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24003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D98091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3.4pt,2.95pt" to="574.15pt,19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" strokecolor="#747070 [1614]" strokeweight=".5pt">
                <v:stroke joinstyle="miter"/>
              </v:line>
            </w:pict>
          </mc:Fallback>
        </mc:AlternateContent>
      </w:r>
      <w:r w:rsidR="003A08A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3876C7D3">
                <wp:simplePos x="0" y="0"/>
                <wp:positionH relativeFrom="column">
                  <wp:posOffset>2081529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70E1E8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" strokecolor="#4472c4 [320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3F482" wp14:editId="53004A94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29" name="Dikdörtgen: Köşeleri Yuvarlatılmış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5C1B98-7BA7-891D-4DC1-717EA9FB257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42905" w14:textId="79631D26" w:rsidR="00011530" w:rsidRPr="000C73AF" w:rsidRDefault="00C7157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üksekokul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ri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3F482" id="Dikdörtgen: Köşeleri Yuvarlatılmış 28" o:spid="_x0000_s1034" style="position:absolute;left:0;text-align:left;margin-left:95.65pt;margin-top:19.8pt;width:135.75pt;height:26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" fillcolor="#2f5496 [2404]" stroked="f">
                <v:textbox>
                  <w:txbxContent>
                    <w:p w14:paraId="49C42905" w14:textId="79631D26" w:rsidR="00011530" w:rsidRPr="000C73AF" w:rsidRDefault="00C71577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üksekokul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ri</w:t>
                      </w:r>
                      <w:proofErr w:type="spellEnd"/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38F1DB94" w14:textId="707453E7" w:rsidR="00EC4201" w:rsidRPr="00EC4201" w:rsidRDefault="00FA161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5BE542C1">
                <wp:simplePos x="0" y="0"/>
                <wp:positionH relativeFrom="column">
                  <wp:posOffset>2081529</wp:posOffset>
                </wp:positionH>
                <wp:positionV relativeFrom="paragraph">
                  <wp:posOffset>228600</wp:posOffset>
                </wp:positionV>
                <wp:extent cx="1905" cy="1285875"/>
                <wp:effectExtent l="0" t="0" r="36195" b="28575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128587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9C09E7" id="Düz Bağlayıcı 34" o:spid="_x0000_s1026" style="position:absolute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3.9pt,18pt" to="164.05pt,1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47CE83A3">
                <wp:simplePos x="0" y="0"/>
                <wp:positionH relativeFrom="column">
                  <wp:posOffset>-745416</wp:posOffset>
                </wp:positionH>
                <wp:positionV relativeFrom="paragraph">
                  <wp:posOffset>394607</wp:posOffset>
                </wp:positionV>
                <wp:extent cx="2648198" cy="340995"/>
                <wp:effectExtent l="0" t="0" r="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8198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A31AA" w14:textId="2BD3F89E" w:rsidR="00AC7B37" w:rsidRPr="00C71577" w:rsidRDefault="00AC7B37" w:rsidP="00AC7B37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71577"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  <w:t>Personel</w:t>
                            </w:r>
                            <w:proofErr w:type="spellEnd"/>
                            <w:r w:rsidRPr="00C71577"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71577"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Pr="00C71577"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71577"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  <w:t>Yazı</w:t>
                            </w:r>
                            <w:proofErr w:type="spellEnd"/>
                            <w:r w:rsidRPr="00C71577"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71577"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 w:rsidRPr="00C71577"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71577">
                              <w:rPr>
                                <w:rFonts w:hAnsi="Calibri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056684CE" w14:textId="0CF31BF6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D3925B" id="Dikdörtgen: Köşeleri Yuvarlatılmış 31" o:spid="_x0000_s1035" style="position:absolute;margin-left:-58.7pt;margin-top:31.05pt;width:208.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B7A31AA" w14:textId="2BD3F89E" w:rsidR="00AC7B37" w:rsidRPr="00C71577" w:rsidRDefault="00AC7B37" w:rsidP="00AC7B37">
                      <w:pPr>
                        <w:jc w:val="center"/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C71577"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  <w:t>Personel</w:t>
                      </w:r>
                      <w:proofErr w:type="spellEnd"/>
                      <w:r w:rsidRPr="00C71577"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71577"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Pr="00C71577"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71577"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  <w:t>Yazı</w:t>
                      </w:r>
                      <w:proofErr w:type="spellEnd"/>
                      <w:r w:rsidRPr="00C71577"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71577"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 w:rsidRPr="00C71577"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71577">
                        <w:rPr>
                          <w:rFonts w:hAnsi="Calibri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056684CE" w14:textId="0CF31BF6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6723D144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0" b="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4576DA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" strokecolor="#747070 [1614]" strokeweight=".5pt">
                <v:stroke joinstyle="miter"/>
              </v:line>
            </w:pict>
          </mc:Fallback>
        </mc:AlternateContent>
      </w:r>
    </w:p>
    <w:p w14:paraId="5441E10E" w14:textId="6E2B09C0" w:rsidR="00EC4201" w:rsidRPr="00EC4201" w:rsidRDefault="0014539A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3B5B9A28">
                <wp:simplePos x="0" y="0"/>
                <wp:positionH relativeFrom="column">
                  <wp:posOffset>7463155</wp:posOffset>
                </wp:positionH>
                <wp:positionV relativeFrom="paragraph">
                  <wp:posOffset>200660</wp:posOffset>
                </wp:positionV>
                <wp:extent cx="2171700" cy="485775"/>
                <wp:effectExtent l="0" t="0" r="0" b="952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48577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AAE67" w14:textId="225F4928" w:rsidR="00A340B5" w:rsidRPr="00FA1611" w:rsidRDefault="007D620F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Sosyal Hizmet ve Danışmanlık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49017A19" w14:textId="28F1DCC1" w:rsidR="00011530" w:rsidRPr="00AA6B15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273A6070" w14:textId="77777777" w:rsidR="004678E6" w:rsidRDefault="004678E6"/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7AA120" id="Dikdörtgen: Köşeleri Yuvarlatılmış 32" o:spid="_x0000_s1036" style="position:absolute;margin-left:587.65pt;margin-top:15.8pt;width:171pt;height:3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DCAAE67" w14:textId="225F4928" w:rsidR="00A340B5" w:rsidRPr="00FA1611" w:rsidRDefault="007D620F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Sosyal Hizmet ve Danışmanlık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49017A19" w14:textId="28F1DCC1" w:rsidR="00011530" w:rsidRPr="00AA6B15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273A6070" w14:textId="77777777" w:rsidR="004678E6" w:rsidRDefault="004678E6"/>
                  </w:txbxContent>
                </v:textbox>
              </v:roundrect>
            </w:pict>
          </mc:Fallback>
        </mc:AlternateContent>
      </w:r>
      <w:r w:rsidR="00086F6D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B034B5" wp14:editId="54DABCB1">
                <wp:simplePos x="0" y="0"/>
                <wp:positionH relativeFrom="column">
                  <wp:posOffset>4653280</wp:posOffset>
                </wp:positionH>
                <wp:positionV relativeFrom="paragraph">
                  <wp:posOffset>200660</wp:posOffset>
                </wp:positionV>
                <wp:extent cx="2466340" cy="293370"/>
                <wp:effectExtent l="0" t="0" r="0" b="0"/>
                <wp:wrapNone/>
                <wp:docPr id="37" name="Dikdörtgen: Köşeleri Yuvarlatılmış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C46805D-9607-034E-F100-29EEB825DE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29337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B0ED" w14:textId="4DDA7F16" w:rsidR="00A340B5" w:rsidRPr="00903584" w:rsidRDefault="007D620F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Pazarlama ve </w:t>
                            </w:r>
                            <w:proofErr w:type="gram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Reklamcılık </w:t>
                            </w:r>
                            <w:r w:rsidR="00A340B5" w:rsidRPr="00903584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  <w:proofErr w:type="gramEnd"/>
                          </w:p>
                          <w:p w14:paraId="570AA582" w14:textId="747FDDB6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B034B5" id="Dikdörtgen: Köşeleri Yuvarlatılmış 36" o:spid="_x0000_s1037" style="position:absolute;margin-left:366.4pt;margin-top:15.8pt;width:194.2pt;height:23.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EC7B0ED" w14:textId="4DDA7F16" w:rsidR="00A340B5" w:rsidRPr="00903584" w:rsidRDefault="007D620F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Pazarlama ve </w:t>
                      </w:r>
                      <w:proofErr w:type="gram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Reklamcılık </w:t>
                      </w:r>
                      <w:r w:rsidR="00A340B5" w:rsidRPr="00903584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  <w:proofErr w:type="gramEnd"/>
                    </w:p>
                    <w:p w14:paraId="570AA582" w14:textId="747FDDB6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71577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678CE2" wp14:editId="466E895F">
                <wp:simplePos x="0" y="0"/>
                <wp:positionH relativeFrom="column">
                  <wp:posOffset>2281555</wp:posOffset>
                </wp:positionH>
                <wp:positionV relativeFrom="paragraph">
                  <wp:posOffset>114935</wp:posOffset>
                </wp:positionV>
                <wp:extent cx="1800225" cy="340995"/>
                <wp:effectExtent l="0" t="0" r="9525" b="1905"/>
                <wp:wrapNone/>
                <wp:docPr id="38" name="Dikdörtgen: Köşeleri Yuvarlatılmış 3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A05301-5100-0481-7988-A434CE9418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4A1C" w14:textId="1ACBE5A6" w:rsidR="00011530" w:rsidRPr="00CC1A4E" w:rsidRDefault="00AC7B3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Taşını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ayıt</w:t>
                            </w:r>
                            <w:proofErr w:type="spellEnd"/>
                            <w:r w:rsidR="00011530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A678CE2" id="Dikdörtgen: Köşeleri Yuvarlatılmış 37" o:spid="_x0000_s1038" style="position:absolute;margin-left:179.65pt;margin-top:9.05pt;width:141.75pt;height:26.8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4E7C4A1C" w14:textId="1ACBE5A6" w:rsidR="00011530" w:rsidRPr="00CC1A4E" w:rsidRDefault="00AC7B37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Taşını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ayıt</w:t>
                      </w:r>
                      <w:proofErr w:type="spellEnd"/>
                      <w:r w:rsidR="00011530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D7C3E84" wp14:editId="7F0390E3">
                <wp:simplePos x="0" y="0"/>
                <wp:positionH relativeFrom="column">
                  <wp:posOffset>7120255</wp:posOffset>
                </wp:positionH>
                <wp:positionV relativeFrom="paragraph">
                  <wp:posOffset>281305</wp:posOffset>
                </wp:positionV>
                <wp:extent cx="352425" cy="0"/>
                <wp:effectExtent l="0" t="0" r="0" b="0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BD014D" id="Düz Bağlayıcı 73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65pt,22.15pt" to="588.4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" strokecolor="#747070 [1614]" strokeweight=".5pt">
                <v:stroke joinstyle="miter"/>
              </v:line>
            </w:pict>
          </mc:Fallback>
        </mc:AlternateContent>
      </w:r>
    </w:p>
    <w:p w14:paraId="54B0E29E" w14:textId="01E49D01" w:rsidR="00EC4201" w:rsidRPr="00EC4201" w:rsidRDefault="00E877A3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15F8A0A2">
                <wp:simplePos x="0" y="0"/>
                <wp:positionH relativeFrom="column">
                  <wp:posOffset>-745416</wp:posOffset>
                </wp:positionH>
                <wp:positionV relativeFrom="paragraph">
                  <wp:posOffset>286880</wp:posOffset>
                </wp:positionV>
                <wp:extent cx="2656345" cy="340995"/>
                <wp:effectExtent l="0" t="0" r="0" b="190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34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4AC82E" w14:textId="77777777" w:rsidR="00AC7B37" w:rsidRPr="00CC1A4E" w:rsidRDefault="00AC7B37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58B5F1D0" w14:textId="1ACB32CB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117C23" id="Dikdörtgen: Köşeleri Yuvarlatılmış 35" o:spid="_x0000_s1039" style="position:absolute;margin-left:-58.7pt;margin-top:22.6pt;width:209.15pt;height:26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54AC82E" w14:textId="77777777" w:rsidR="00AC7B37" w:rsidRPr="00CC1A4E" w:rsidRDefault="00AC7B37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58B5F1D0" w14:textId="1ACB32CB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8DB1EEB" w14:textId="14AC5346" w:rsidR="00EC4201" w:rsidRPr="00EC4201" w:rsidRDefault="003775B4" w:rsidP="00CC1A4E">
      <w:pPr>
        <w:tabs>
          <w:tab w:val="left" w:pos="3855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82F7B30" wp14:editId="7FE01152">
                <wp:simplePos x="0" y="0"/>
                <wp:positionH relativeFrom="column">
                  <wp:posOffset>4653280</wp:posOffset>
                </wp:positionH>
                <wp:positionV relativeFrom="paragraph">
                  <wp:posOffset>114935</wp:posOffset>
                </wp:positionV>
                <wp:extent cx="2466340" cy="495300"/>
                <wp:effectExtent l="0" t="0" r="0" b="0"/>
                <wp:wrapNone/>
                <wp:docPr id="56" name="Dikdörtgen: Köşeleri Yuvarlatılmış 55">
                  <a:extLst xmlns:a="http://schemas.openxmlformats.org/drawingml/2006/main">
                    <a:ext uri="{FF2B5EF4-FFF2-40B4-BE49-F238E27FC236}">
                      <a16:creationId xmlns:a16="http://schemas.microsoft.com/office/drawing/2014/main" id="{DB8ECE27-C488-B195-64FC-70AE3CAA34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49530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52E8B" w14:textId="427A4C0C" w:rsidR="00011530" w:rsidRPr="00FA1611" w:rsidRDefault="007D620F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Görsel İşitsel ve Medya </w:t>
                            </w:r>
                            <w:proofErr w:type="gram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Yapımcılığı 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</w:t>
                            </w:r>
                            <w:r w:rsidR="00903584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  <w:proofErr w:type="gram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2F7B30" id="Dikdörtgen: Köşeleri Yuvarlatılmış 55" o:spid="_x0000_s1040" style="position:absolute;margin-left:366.4pt;margin-top:9.05pt;width:194.2pt;height:39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1852E8B" w14:textId="427A4C0C" w:rsidR="00011530" w:rsidRPr="00FA1611" w:rsidRDefault="007D620F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Görsel İşitsel ve Medya </w:t>
                      </w:r>
                      <w:proofErr w:type="gram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Yapımcılığı 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</w:t>
                      </w:r>
                      <w:r w:rsidR="00903584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B6CE65" wp14:editId="59A46767">
                <wp:simplePos x="0" y="0"/>
                <wp:positionH relativeFrom="column">
                  <wp:posOffset>7476490</wp:posOffset>
                </wp:positionH>
                <wp:positionV relativeFrom="paragraph">
                  <wp:posOffset>147955</wp:posOffset>
                </wp:positionV>
                <wp:extent cx="2181225" cy="388620"/>
                <wp:effectExtent l="0" t="0" r="9525" b="0"/>
                <wp:wrapNone/>
                <wp:docPr id="57" name="Dikdörtgen: Köşeleri Yuvarlatılmış 5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C18612A-01DD-7ED4-A765-A290DB02E5C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886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3C7E6C" w14:textId="2E93B436" w:rsidR="00A340B5" w:rsidRPr="00FA1611" w:rsidRDefault="007D620F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Ulaştırma Hizmetleri 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  <w:p w14:paraId="0D574159" w14:textId="6DFB36E8" w:rsidR="00011530" w:rsidRPr="0007440D" w:rsidRDefault="00011530" w:rsidP="0007440D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B6CE65" id="Dikdörtgen: Köşeleri Yuvarlatılmış 56" o:spid="_x0000_s1041" style="position:absolute;margin-left:588.7pt;margin-top:11.65pt;width:171.75pt;height:30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A3C7E6C" w14:textId="2E93B436" w:rsidR="00A340B5" w:rsidRPr="00FA1611" w:rsidRDefault="007D620F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Ulaştırma Hizmetleri 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  <w:p w14:paraId="0D574159" w14:textId="6DFB36E8" w:rsidR="00011530" w:rsidRPr="0007440D" w:rsidRDefault="00011530" w:rsidP="0007440D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7D620F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67A83AD" wp14:editId="0997FA6D">
                <wp:simplePos x="0" y="0"/>
                <wp:positionH relativeFrom="column">
                  <wp:posOffset>2258060</wp:posOffset>
                </wp:positionH>
                <wp:positionV relativeFrom="paragraph">
                  <wp:posOffset>38735</wp:posOffset>
                </wp:positionV>
                <wp:extent cx="1933575" cy="340995"/>
                <wp:effectExtent l="0" t="0" r="9525" b="1905"/>
                <wp:wrapNone/>
                <wp:docPr id="40" name="Dikdörtgen: Köşeleri Yuvarlatılmış 3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6A9DB9-E1A6-4E08-DA9D-661ED2CAF91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AB7352" w14:textId="54005262" w:rsidR="00011530" w:rsidRPr="003A08A4" w:rsidRDefault="00C7157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Öğrenci İşleri </w:t>
                            </w:r>
                            <w:r w:rsidR="003A08A4" w:rsidRPr="003A08A4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67A83AD" id="Dikdörtgen: Köşeleri Yuvarlatılmış 39" o:spid="_x0000_s1042" style="position:absolute;margin-left:177.8pt;margin-top:3.05pt;width:152.25pt;height:26.8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3AB7352" w14:textId="54005262" w:rsidR="00011530" w:rsidRPr="003A08A4" w:rsidRDefault="00C71577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Öğrenci İşleri </w:t>
                      </w:r>
                      <w:r w:rsidR="003A08A4" w:rsidRPr="003A08A4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  <w:r w:rsidR="003A08A4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1F9C1621">
                <wp:simplePos x="0" y="0"/>
                <wp:positionH relativeFrom="column">
                  <wp:posOffset>1910080</wp:posOffset>
                </wp:positionH>
                <wp:positionV relativeFrom="paragraph">
                  <wp:posOffset>224155</wp:posOffset>
                </wp:positionV>
                <wp:extent cx="347980" cy="0"/>
                <wp:effectExtent l="0" t="0" r="0" b="0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676B83" id="Düz Bağlayıcı 4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" strokecolor="#747070 [1614]" strokeweight=".5pt">
                <v:stroke joinstyle="miter"/>
              </v:line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D069E6C" wp14:editId="5D41DC5A">
                <wp:simplePos x="0" y="0"/>
                <wp:positionH relativeFrom="column">
                  <wp:posOffset>7120254</wp:posOffset>
                </wp:positionH>
                <wp:positionV relativeFrom="paragraph">
                  <wp:posOffset>224155</wp:posOffset>
                </wp:positionV>
                <wp:extent cx="352425" cy="0"/>
                <wp:effectExtent l="0" t="0" r="0" b="0"/>
                <wp:wrapNone/>
                <wp:docPr id="34" name="Düz Bağlayıcı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27BEBA" id="Düz Bağlayıcı 34" o:spid="_x0000_s1026" style="position:absolute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17.65pt" to="588.4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" strokecolor="#747070 [1614]" strokeweight=".5pt">
                <v:stroke joinstyle="miter"/>
              </v:line>
            </w:pict>
          </mc:Fallback>
        </mc:AlternateContent>
      </w:r>
      <w:r w:rsidR="00CC1A4E">
        <w:tab/>
      </w:r>
    </w:p>
    <w:p w14:paraId="46114904" w14:textId="33FA2A6D" w:rsidR="00EC4201" w:rsidRPr="00EC4201" w:rsidRDefault="0072220B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903E37C" wp14:editId="38375F46">
                <wp:simplePos x="0" y="0"/>
                <wp:positionH relativeFrom="column">
                  <wp:posOffset>-737870</wp:posOffset>
                </wp:positionH>
                <wp:positionV relativeFrom="paragraph">
                  <wp:posOffset>210185</wp:posOffset>
                </wp:positionV>
                <wp:extent cx="2647950" cy="340995"/>
                <wp:effectExtent l="0" t="0" r="0" b="1905"/>
                <wp:wrapNone/>
                <wp:docPr id="42" name="Dikdörtgen: Köşeleri Yuvarlatılmış 4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01C658D-39D5-38AD-C9C6-E960478C946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CDFE74" w14:textId="462BA961" w:rsidR="00753AA6" w:rsidRPr="00753AA6" w:rsidRDefault="00C71577" w:rsidP="00753AA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Evrak Kayıt </w:t>
                            </w:r>
                            <w:r w:rsidR="00753AA6" w:rsidRPr="00753AA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7C87C780" w14:textId="4A511917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03E37C" id="Dikdörtgen: Köşeleri Yuvarlatılmış 41" o:spid="_x0000_s1043" style="position:absolute;margin-left:-58.1pt;margin-top:16.55pt;width:208.5pt;height:26.8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CCDFE74" w14:textId="462BA961" w:rsidR="00753AA6" w:rsidRPr="00753AA6" w:rsidRDefault="00C71577" w:rsidP="00753AA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Evrak Kayıt </w:t>
                      </w:r>
                      <w:r w:rsidR="00753AA6" w:rsidRPr="00753AA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7C87C780" w14:textId="4A511917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E5E4612" w14:textId="6E94335A" w:rsidR="00EC4201" w:rsidRPr="00EC4201" w:rsidRDefault="00ED6D58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E6C09F4" wp14:editId="53401B03">
                <wp:simplePos x="0" y="0"/>
                <wp:positionH relativeFrom="column">
                  <wp:posOffset>4701540</wp:posOffset>
                </wp:positionH>
                <wp:positionV relativeFrom="paragraph">
                  <wp:posOffset>81915</wp:posOffset>
                </wp:positionV>
                <wp:extent cx="2466340" cy="340995"/>
                <wp:effectExtent l="0" t="0" r="0" b="1905"/>
                <wp:wrapNone/>
                <wp:docPr id="58" name="Dikdörtgen: Köşeleri Yuvarlatılmış 57">
                  <a:extLst xmlns:a="http://schemas.openxmlformats.org/drawingml/2006/main">
                    <a:ext uri="{FF2B5EF4-FFF2-40B4-BE49-F238E27FC236}">
                      <a16:creationId xmlns:a16="http://schemas.microsoft.com/office/drawing/2014/main" id="{F9E885B9-FE75-F4A9-FCEA-16ABDB7551B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7BE3DD" w14:textId="4A01E64C" w:rsidR="00A340B5" w:rsidRPr="00FA1611" w:rsidRDefault="00807A4E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Mülkiyet Koruma ve Güvenlik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6772A54F" w14:textId="2492D1B5" w:rsidR="00011530" w:rsidRPr="00903584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6E6C09F4" id="Dikdörtgen: Köşeleri Yuvarlatılmış 57" o:spid="_x0000_s1044" style="position:absolute;margin-left:370.2pt;margin-top:6.45pt;width:194.2pt;height:26.8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B7BE3DD" w14:textId="4A01E64C" w:rsidR="00A340B5" w:rsidRPr="00FA1611" w:rsidRDefault="00807A4E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Mülkiyet Koruma ve Güvenlik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6772A54F" w14:textId="2492D1B5" w:rsidR="00011530" w:rsidRPr="00903584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775B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E23E7C8" wp14:editId="13785DA7">
                <wp:simplePos x="0" y="0"/>
                <wp:positionH relativeFrom="column">
                  <wp:posOffset>7177405</wp:posOffset>
                </wp:positionH>
                <wp:positionV relativeFrom="paragraph">
                  <wp:posOffset>267334</wp:posOffset>
                </wp:positionV>
                <wp:extent cx="342900" cy="1905"/>
                <wp:effectExtent l="0" t="0" r="19050" b="36195"/>
                <wp:wrapNone/>
                <wp:docPr id="44" name="Düz Bağlayıcı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2900" cy="190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C68C40" id="Düz Bağlayıcı 44" o:spid="_x0000_s1026" style="position:absolute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5.15pt,21.05pt" to="592.15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" strokecolor="#747070 [1614]" strokeweight=".5pt">
                <v:stroke joinstyle="miter"/>
              </v:line>
            </w:pict>
          </mc:Fallback>
        </mc:AlternateContent>
      </w:r>
      <w:r w:rsidR="003775B4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FCAE20B" wp14:editId="3F993AB3">
                <wp:simplePos x="0" y="0"/>
                <wp:positionH relativeFrom="column">
                  <wp:posOffset>7453630</wp:posOffset>
                </wp:positionH>
                <wp:positionV relativeFrom="paragraph">
                  <wp:posOffset>109855</wp:posOffset>
                </wp:positionV>
                <wp:extent cx="2181225" cy="340995"/>
                <wp:effectExtent l="0" t="0" r="9525" b="1905"/>
                <wp:wrapNone/>
                <wp:docPr id="59" name="Dikdörtgen: Köşeleri Yuvarlatılmış 58">
                  <a:extLst xmlns:a="http://schemas.openxmlformats.org/drawingml/2006/main">
                    <a:ext uri="{FF2B5EF4-FFF2-40B4-BE49-F238E27FC236}">
                      <a16:creationId xmlns:a16="http://schemas.microsoft.com/office/drawing/2014/main" id="{1BADC1D0-F4F8-D9D9-2970-22347EB5501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BB8078" w14:textId="7A194EA9" w:rsidR="00A340B5" w:rsidRPr="00FA1611" w:rsidRDefault="00807A4E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Tasarım 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  <w:p w14:paraId="09BC2AE8" w14:textId="6EB47014" w:rsidR="0007440D" w:rsidRPr="0007440D" w:rsidRDefault="0007440D" w:rsidP="0007440D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343CA775" w14:textId="12C6C8AC" w:rsidR="00011530" w:rsidRPr="0007440D" w:rsidRDefault="0007440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  <w:t xml:space="preserve">Mühendisliği 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FCAE20B" id="Dikdörtgen: Köşeleri Yuvarlatılmış 58" o:spid="_x0000_s1045" style="position:absolute;margin-left:586.9pt;margin-top:8.65pt;width:171.75pt;height:26.8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EBB8078" w14:textId="7A194EA9" w:rsidR="00A340B5" w:rsidRPr="00FA1611" w:rsidRDefault="00807A4E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Tasarım 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  <w:p w14:paraId="09BC2AE8" w14:textId="6EB47014" w:rsidR="0007440D" w:rsidRPr="0007440D" w:rsidRDefault="0007440D" w:rsidP="0007440D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343CA775" w14:textId="12C6C8AC" w:rsidR="00011530" w:rsidRPr="0007440D" w:rsidRDefault="0007440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  <w:t xml:space="preserve">Mühendisliği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8874091" w14:textId="1EE41FE8" w:rsidR="00EC4201" w:rsidRPr="00EC4201" w:rsidRDefault="00EC4201" w:rsidP="00EC4201"/>
    <w:p w14:paraId="57052D31" w14:textId="37A88298" w:rsidR="00EC4201" w:rsidRPr="00EC4201" w:rsidRDefault="003775B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852E04E" wp14:editId="63B3072F">
                <wp:simplePos x="0" y="0"/>
                <wp:positionH relativeFrom="column">
                  <wp:posOffset>4653280</wp:posOffset>
                </wp:positionH>
                <wp:positionV relativeFrom="paragraph">
                  <wp:posOffset>15240</wp:posOffset>
                </wp:positionV>
                <wp:extent cx="2438400" cy="340995"/>
                <wp:effectExtent l="0" t="0" r="0" b="1905"/>
                <wp:wrapNone/>
                <wp:docPr id="60" name="Dikdörtgen: Köşeleri Yuvarlatılmış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CB7172A-D5C3-A2F4-3340-A34D404C424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E183A8" w14:textId="06F3793F" w:rsidR="00A340B5" w:rsidRPr="00FA1611" w:rsidRDefault="00807A4E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Yönetim ve Organizasyon </w:t>
                            </w:r>
                            <w:r w:rsidR="00A340B5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  <w:p w14:paraId="15F11297" w14:textId="6E39DA5D" w:rsidR="00011530" w:rsidRPr="0007440D" w:rsidRDefault="00011530" w:rsidP="00903584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52E04E" id="Dikdörtgen: Köşeleri Yuvarlatılmış 59" o:spid="_x0000_s1046" style="position:absolute;margin-left:366.4pt;margin-top:1.2pt;width:192pt;height:26.8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AE183A8" w14:textId="06F3793F" w:rsidR="00A340B5" w:rsidRPr="00FA1611" w:rsidRDefault="00807A4E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Yönetim ve Organizasyon </w:t>
                      </w:r>
                      <w:r w:rsidR="00A340B5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  <w:p w14:paraId="15F11297" w14:textId="6E39DA5D" w:rsidR="00011530" w:rsidRPr="0007440D" w:rsidRDefault="00011530" w:rsidP="00903584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C1A4E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ECF6028" wp14:editId="03099E3B">
                <wp:simplePos x="0" y="0"/>
                <wp:positionH relativeFrom="column">
                  <wp:posOffset>7091680</wp:posOffset>
                </wp:positionH>
                <wp:positionV relativeFrom="paragraph">
                  <wp:posOffset>5715</wp:posOffset>
                </wp:positionV>
                <wp:extent cx="382905" cy="0"/>
                <wp:effectExtent l="0" t="0" r="0" b="0"/>
                <wp:wrapNone/>
                <wp:docPr id="45" name="Düz Bağlayıcı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29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8A9607" id="Düz Bağlayıcı 45" o:spid="_x0000_s1026" style="position:absolute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58.4pt,.45pt" to="588.5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" strokecolor="#747070 [1614]" strokeweight=".5pt">
                <v:stroke joinstyle="miter"/>
              </v:line>
            </w:pict>
          </mc:Fallback>
        </mc:AlternateContent>
      </w:r>
    </w:p>
    <w:p w14:paraId="2BD3672E" w14:textId="77777777" w:rsidR="00EC4201" w:rsidRPr="00EC4201" w:rsidRDefault="00EC4201" w:rsidP="00EC4201"/>
    <w:sectPr w:rsidR="00EC4201" w:rsidRPr="00EC4201" w:rsidSect="003A08A4">
      <w:headerReference w:type="default" r:id="rId7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5EA51" w14:textId="77777777" w:rsidR="00827E87" w:rsidRDefault="00827E87" w:rsidP="001B67E8">
      <w:pPr>
        <w:spacing w:after="0" w:line="240" w:lineRule="auto"/>
      </w:pPr>
      <w:r>
        <w:separator/>
      </w:r>
    </w:p>
  </w:endnote>
  <w:endnote w:type="continuationSeparator" w:id="0">
    <w:p w14:paraId="1B1FA561" w14:textId="77777777" w:rsidR="00827E87" w:rsidRDefault="00827E87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37A13" w14:textId="77777777" w:rsidR="00827E87" w:rsidRDefault="00827E87" w:rsidP="001B67E8">
      <w:pPr>
        <w:spacing w:after="0" w:line="240" w:lineRule="auto"/>
      </w:pPr>
      <w:r>
        <w:separator/>
      </w:r>
    </w:p>
  </w:footnote>
  <w:footnote w:type="continuationSeparator" w:id="0">
    <w:p w14:paraId="6639FCFF" w14:textId="77777777" w:rsidR="00827E87" w:rsidRDefault="00827E87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6"/>
      <w:gridCol w:w="9098"/>
      <w:gridCol w:w="1318"/>
      <w:gridCol w:w="1799"/>
    </w:tblGrid>
    <w:tr w:rsidR="001B67E8" w14:paraId="1A3FC3E7" w14:textId="77777777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48F3710F" w14:textId="6680602A" w:rsidR="00A40862" w:rsidRPr="00A40862" w:rsidRDefault="00C71577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 xml:space="preserve">SOSYAL BİLİMLER </w:t>
          </w:r>
          <w:r w:rsidR="00A40862" w:rsidRPr="00A40862">
            <w:rPr>
              <w:rFonts w:ascii="Cambria" w:hAnsi="Cambria"/>
              <w:color w:val="002060"/>
              <w:sz w:val="24"/>
              <w:szCs w:val="24"/>
            </w:rPr>
            <w:t>MYO</w:t>
          </w:r>
        </w:p>
        <w:p w14:paraId="68049983" w14:textId="5757BF0F"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DF183AB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14:paraId="6130F448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1186EE33"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7440D"/>
    <w:rsid w:val="00086F6D"/>
    <w:rsid w:val="000C73AF"/>
    <w:rsid w:val="000C793E"/>
    <w:rsid w:val="0014539A"/>
    <w:rsid w:val="001B0B51"/>
    <w:rsid w:val="001B67E8"/>
    <w:rsid w:val="00205F36"/>
    <w:rsid w:val="002236F1"/>
    <w:rsid w:val="00295C68"/>
    <w:rsid w:val="002A1B20"/>
    <w:rsid w:val="003775B4"/>
    <w:rsid w:val="003A08A4"/>
    <w:rsid w:val="003A2B7C"/>
    <w:rsid w:val="003B1E41"/>
    <w:rsid w:val="004678E6"/>
    <w:rsid w:val="00475D9A"/>
    <w:rsid w:val="00513447"/>
    <w:rsid w:val="0054443C"/>
    <w:rsid w:val="006126D4"/>
    <w:rsid w:val="00624EB3"/>
    <w:rsid w:val="0065480B"/>
    <w:rsid w:val="006A1609"/>
    <w:rsid w:val="006A2CA2"/>
    <w:rsid w:val="006D6FA1"/>
    <w:rsid w:val="0072220B"/>
    <w:rsid w:val="00753AA6"/>
    <w:rsid w:val="007B0151"/>
    <w:rsid w:val="007D620F"/>
    <w:rsid w:val="007E1797"/>
    <w:rsid w:val="00807A4E"/>
    <w:rsid w:val="008233AC"/>
    <w:rsid w:val="00827E87"/>
    <w:rsid w:val="008A59C9"/>
    <w:rsid w:val="00903584"/>
    <w:rsid w:val="00904EA2"/>
    <w:rsid w:val="009A56BA"/>
    <w:rsid w:val="00A2293C"/>
    <w:rsid w:val="00A340B5"/>
    <w:rsid w:val="00A40862"/>
    <w:rsid w:val="00A8769B"/>
    <w:rsid w:val="00AA6B15"/>
    <w:rsid w:val="00AC7B37"/>
    <w:rsid w:val="00B6162A"/>
    <w:rsid w:val="00C71577"/>
    <w:rsid w:val="00CC10BB"/>
    <w:rsid w:val="00CC1A4E"/>
    <w:rsid w:val="00CF70C1"/>
    <w:rsid w:val="00D94686"/>
    <w:rsid w:val="00DC1FD0"/>
    <w:rsid w:val="00E50200"/>
    <w:rsid w:val="00E877A3"/>
    <w:rsid w:val="00EC4201"/>
    <w:rsid w:val="00ED6D58"/>
    <w:rsid w:val="00F34F05"/>
    <w:rsid w:val="00F505CA"/>
    <w:rsid w:val="00F67859"/>
    <w:rsid w:val="00FA1611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4F011-3A7D-4692-AD41-7011C73C8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Ergül TAVUKCU</cp:lastModifiedBy>
  <cp:revision>24</cp:revision>
  <cp:lastPrinted>2022-06-08T11:23:00Z</cp:lastPrinted>
  <dcterms:created xsi:type="dcterms:W3CDTF">2022-06-22T13:09:00Z</dcterms:created>
  <dcterms:modified xsi:type="dcterms:W3CDTF">2022-06-29T08:57:00Z</dcterms:modified>
</cp:coreProperties>
</file>